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CF4E55"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Enterprises environments are adopting data lakes as part of their data management workflows.  One survey estimated that 38% of organizations had already provisioned an instance, and another 15% are evaluating rollout strategies</w:t>
      </w:r>
      <w:sdt>
        <w:sdtPr>
          <w:id w:val="-459797231"/>
          <w:citation/>
        </w:sdt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This new technology raises questions about 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into the data lake.  Next, information governance policies need to classify and annotate the data 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E9476F" w:rsidRDefault="00E9476F" w:rsidP="00E9476F">
      <w:pPr>
        <w:pStyle w:val="Heading1"/>
      </w:pPr>
      <w:r w:rsidRPr="00E9476F">
        <w:t>Building novel capabilities to enable business intelligence agility</w:t>
      </w:r>
      <w:r>
        <w:t xml:space="preserve"> (2018)</w:t>
      </w:r>
    </w:p>
    <w:p w:rsidR="00E9476F" w:rsidRDefault="007F7064" w:rsidP="00E9476F">
      <w:r>
        <w:tab/>
        <w:t xml:space="preserve">A challenge with this approach is the data warehouse </w:t>
      </w:r>
      <w:r w:rsidR="00E9476F">
        <w:t xml:space="preserve">can only address previously stated </w:t>
      </w:r>
      <w:r>
        <w:t xml:space="preserve">business questions.  </w:t>
      </w:r>
      <w:r w:rsidR="00E9476F">
        <w:t xml:space="preserve">To onboard new decision models, requires engineering staff to configure custom ETL workflows.  This additional work </w:t>
      </w:r>
      <w:r>
        <w:t>reduce</w:t>
      </w:r>
      <w:r w:rsidR="00E9476F">
        <w:t>s</w:t>
      </w:r>
      <w:r>
        <w:t xml:space="preserve"> agility and the organization’s ability to pivot towards dynamic market opportunities</w:t>
      </w:r>
      <w:sdt>
        <w:sdtPr>
          <w:id w:val="1109705380"/>
          <w:citation/>
        </w:sdtPr>
        <w:sdtContent>
          <w:r>
            <w:fldChar w:fldCharType="begin"/>
          </w:r>
          <w:r>
            <w:instrText xml:space="preserve"> CITATION Har19 \l 1033 </w:instrText>
          </w:r>
          <w:r>
            <w:fldChar w:fldCharType="separate"/>
          </w:r>
          <w:r>
            <w:rPr>
              <w:noProof/>
            </w:rPr>
            <w:t xml:space="preserve"> (Harper, 2019)</w:t>
          </w:r>
          <w:r>
            <w:fldChar w:fldCharType="end"/>
          </w:r>
        </w:sdtContent>
      </w:sdt>
      <w:r>
        <w:t>.</w:t>
      </w:r>
      <w:r w:rsidR="00155895">
        <w:t xml:space="preserve">  One solution is to duplicate a subset of the lake into in-memory databases, as they are more responsive to exploration</w:t>
      </w:r>
      <w:sdt>
        <w:sdtPr>
          <w:id w:val="825639580"/>
          <w:citation/>
        </w:sdtPr>
        <w:sdtContent>
          <w:r w:rsidR="00155895">
            <w:fldChar w:fldCharType="begin"/>
          </w:r>
          <w:r w:rsidR="00155895">
            <w:instrText xml:space="preserve"> CITATION Kna18 \l 1033 </w:instrText>
          </w:r>
          <w:r w:rsidR="00155895">
            <w:fldChar w:fldCharType="separate"/>
          </w:r>
          <w:r w:rsidR="00155895">
            <w:rPr>
              <w:noProof/>
            </w:rPr>
            <w:t xml:space="preserve"> (Knabke &amp; Olbrich, 2018)</w:t>
          </w:r>
          <w:r w:rsidR="00155895">
            <w:fldChar w:fldCharType="end"/>
          </w:r>
        </w:sdtContent>
      </w:sdt>
      <w:r w:rsidR="00155895">
        <w:t xml:space="preserve">.  Technologies such as </w:t>
      </w:r>
      <w:proofErr w:type="spellStart"/>
      <w:r w:rsidR="00155895">
        <w:t>ElasticSearch</w:t>
      </w:r>
      <w:proofErr w:type="spellEnd"/>
      <w:r w:rsidR="00155895">
        <w:t xml:space="preserve"> can efficiently hold vast datasets of </w:t>
      </w:r>
      <w:r w:rsidR="00155895">
        <w:lastRenderedPageBreak/>
        <w:t>unstructured documents.  The store creates a reverse index to associate terms (values) with specific records</w:t>
      </w:r>
      <w:r w:rsidR="001854B4">
        <w:t xml:space="preserve"> and can fetch those items in near real-time.  </w:t>
      </w:r>
      <w:proofErr w:type="spellStart"/>
      <w:r w:rsidR="001854B4">
        <w:t>User’s</w:t>
      </w:r>
      <w:proofErr w:type="spellEnd"/>
      <w:r w:rsidR="001854B4">
        <w:t xml:space="preserve"> of the system issue queries through an Apache Lucene interface, in the form of keywords and Boolean modifiers.  For instance, to search for ‘Java and not coffee’ would become ‘java -coffee.’  This simplified syntax has a low barrier to entry and promotes self-service scenarios.</w:t>
      </w:r>
    </w:p>
    <w:p w:rsidR="001854B4" w:rsidRDefault="001854B4" w:rsidP="00D70AD0">
      <w:r>
        <w:tab/>
        <w:t xml:space="preserve">It can be expensive to operate large scale in-memory systems at scale, and this leads to information governance questions.  Many organizations choose to only retain a few days or weeks of information in these memory stores.  Some implementations support a tiered storage architecture that pages the Least Recently Used (LRU) objects into slower and cheaper storage.  However, it can be confusing for the end-user to determine if hot or cold storage will service the query.  These inconsistent performance characteristics can degrade the user experience and discourage broader adoption.  </w:t>
      </w:r>
    </w:p>
    <w:p w:rsidR="005E4FF8" w:rsidRDefault="001854B4" w:rsidP="001854B4">
      <w:pPr>
        <w:ind w:firstLine="720"/>
      </w:pPr>
      <w:r>
        <w:t>Alternatively, the process that loads from the data lake into in-memory databases can (1) register the source location inside of a data catalog and (2) annotate the in-memory items to contain the data catalog address</w:t>
      </w:r>
      <w:sdt>
        <w:sdtPr>
          <w:id w:val="-1576426872"/>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This procedural change extends the exploration into more advanced scenarios without sacrificing performance consistency.  Others have suggested using encoding and compression schemes to improve the efficiency of resource utilization</w:t>
      </w:r>
      <w:sdt>
        <w:sdtPr>
          <w:id w:val="-146056432"/>
          <w:citation/>
        </w:sdtPr>
        <w:sdtContent>
          <w:r>
            <w:fldChar w:fldCharType="begin"/>
          </w:r>
          <w:r>
            <w:instrText xml:space="preserve">CITATION Tal182 \l 1033 </w:instrText>
          </w:r>
          <w:r>
            <w:fldChar w:fldCharType="separate"/>
          </w:r>
          <w:r>
            <w:rPr>
              <w:noProof/>
            </w:rPr>
            <w:t xml:space="preserve"> (Taleb, Serhani, &amp; Dessouli, 2018)</w:t>
          </w:r>
          <w:r>
            <w:fldChar w:fldCharType="end"/>
          </w:r>
        </w:sdtContent>
      </w:sdt>
      <w:r>
        <w:t xml:space="preserve">.  While there are strengths to both technical and procedural changes, reviewing the information governance policy </w:t>
      </w:r>
      <w:r w:rsidR="00CA0204">
        <w:t xml:space="preserve">and removing specific content </w:t>
      </w:r>
      <w:r w:rsidR="003E63D9">
        <w:t xml:space="preserve">might </w:t>
      </w:r>
      <w:r w:rsidR="009074EA">
        <w:t xml:space="preserve">be </w:t>
      </w:r>
      <w:r w:rsidR="00FE08D8">
        <w:t>more straightforward</w:t>
      </w:r>
      <w:r>
        <w:t>.</w:t>
      </w:r>
    </w:p>
    <w:p w:rsidR="00FC23D4" w:rsidRDefault="00FC23D4">
      <w:pPr>
        <w:rPr>
          <w:b/>
        </w:rPr>
      </w:pPr>
      <w:r>
        <w:br w:type="page"/>
      </w:r>
    </w:p>
    <w:p w:rsidR="00FC23D4" w:rsidRDefault="00FC23D4" w:rsidP="00FC23D4">
      <w:pPr>
        <w:pStyle w:val="Heading1"/>
      </w:pPr>
      <w:r>
        <w:lastRenderedPageBreak/>
        <w:t>Bringing SQL databases to key-based NoSQL databases (2019)</w:t>
      </w:r>
    </w:p>
    <w:p w:rsidR="00FC23D4" w:rsidRDefault="00FC23D4" w:rsidP="00FC23D4">
      <w:r>
        <w:tab/>
        <w:t>The disruption of ICBM data requires businesses to rethink their approach towards scalability with a transition from traditional Relational stores to NoSQL.  These new systems leverage distinct access patterns that introduce a learning curve for engineering teams</w:t>
      </w:r>
      <w:sdt>
        <w:sdtPr>
          <w:id w:val="1825230058"/>
          <w:citation/>
        </w:sdtPr>
        <w:sdtContent>
          <w:r>
            <w:fldChar w:fldCharType="begin"/>
          </w:r>
          <w:r>
            <w:instrText xml:space="preserve"> CITATION Sch19 \l 1033 </w:instrText>
          </w:r>
          <w:r>
            <w:fldChar w:fldCharType="separate"/>
          </w:r>
          <w:r>
            <w:rPr>
              <w:noProof/>
            </w:rPr>
            <w:t xml:space="preserve"> (Schreiner, Duarte, &amp; Santos Mello, 2019)</w:t>
          </w:r>
          <w:r>
            <w:fldChar w:fldCharType="end"/>
          </w:r>
        </w:sdtContent>
      </w:sdt>
      <w:r>
        <w:t>.  Schreiner et al. present a framework that is capable of automatically translating specific queries at runtime, minimizing the modifications to existing source code.  They accomplish this through a canonical model that maps the hierarchical document structure to the legacy table schema.  These models drive an algebraic decomposition process that converts the SQL statement into various primitive operations.  These primitives perform Create, Read, Update, and Delete (CRUD) actions, along with specific table join scenarios.</w:t>
      </w:r>
    </w:p>
    <w:p w:rsidR="00A624C1" w:rsidRPr="00A624C1" w:rsidRDefault="00FC23D4">
      <w:r>
        <w:tab/>
        <w:t xml:space="preserve">Schreiner et al. provide performance comparisons of their tooling against alternative implementations.  Their solution was faster, though aspects of the test can be misleading.  For instance, Amazon’s </w:t>
      </w:r>
      <w:proofErr w:type="spellStart"/>
      <w:r>
        <w:t>SimpleDB</w:t>
      </w:r>
      <w:proofErr w:type="spellEnd"/>
      <w:r>
        <w:t xml:space="preserve"> is slower due to not locally caching the schema and doubling network transactions.  Also, their dataset could use Mongo’s </w:t>
      </w:r>
      <w:proofErr w:type="spellStart"/>
      <w:r>
        <w:t>BulkGetItems</w:t>
      </w:r>
      <w:proofErr w:type="spellEnd"/>
      <w:r>
        <w:t xml:space="preserve"> function, which is a </w:t>
      </w:r>
      <w:r w:rsidRPr="00FC23D4">
        <w:rPr>
          <w:i/>
        </w:rPr>
        <w:t>product-specific</w:t>
      </w:r>
      <w:r>
        <w:t xml:space="preserve"> feature in a </w:t>
      </w:r>
      <w:r w:rsidRPr="00FC23D4">
        <w:rPr>
          <w:i/>
        </w:rPr>
        <w:t>product-agnostic</w:t>
      </w:r>
      <w:r>
        <w:t xml:space="preserve"> framework.  Other configurations could have different performance characteristics and not be representative of these specific results.  Despite these nuances, their tool</w:t>
      </w:r>
      <w:r w:rsidR="00A624C1">
        <w:t xml:space="preserve"> is </w:t>
      </w:r>
      <w:r>
        <w:t>an impressive innovation that removes a tight dependency from the storage technology stack.</w:t>
      </w:r>
    </w:p>
    <w:p w:rsidR="00A624C1" w:rsidRDefault="00A624C1">
      <w:pPr>
        <w:rPr>
          <w:b/>
        </w:rPr>
      </w:pPr>
      <w:r>
        <w:br w:type="page"/>
      </w:r>
    </w:p>
    <w:p w:rsidR="00A624C1" w:rsidRDefault="00A624C1" w:rsidP="00A624C1">
      <w:pPr>
        <w:pStyle w:val="Heading1"/>
      </w:pPr>
      <w:r>
        <w:lastRenderedPageBreak/>
        <w:t>Document-Oriented Data Schema for Relational Migration to NoSQL (2017)</w:t>
      </w:r>
    </w:p>
    <w:p w:rsidR="00A624C1" w:rsidRDefault="00A624C1" w:rsidP="00A624C1">
      <w:r>
        <w:tab/>
        <w:t xml:space="preserve">Schreiner et al. discussed the importance of constructing the canonical model, though they did not provide any guidance on best-practices or process.  </w:t>
      </w:r>
      <w:proofErr w:type="spellStart"/>
      <w:r>
        <w:t>Hamouda</w:t>
      </w:r>
      <w:proofErr w:type="spellEnd"/>
      <w:r>
        <w:t xml:space="preserve"> et al. provide various ‘rules of thumb’ that engineers can follow during the storage conversion.  They state that the </w:t>
      </w:r>
      <w:r w:rsidR="00411A8E">
        <w:t xml:space="preserve">critical </w:t>
      </w:r>
      <w:r>
        <w:t xml:space="preserve">step is to identify the </w:t>
      </w:r>
      <w:proofErr w:type="spellStart"/>
      <w:r>
        <w:t>hierarchial</w:t>
      </w:r>
      <w:proofErr w:type="spellEnd"/>
      <w:r>
        <w:t xml:space="preserve"> structure and entity boundaries</w:t>
      </w:r>
      <w:sdt>
        <w:sdtPr>
          <w:id w:val="428243928"/>
          <w:citation/>
        </w:sdtPr>
        <w:sdtContent>
          <w:r>
            <w:fldChar w:fldCharType="begin"/>
          </w:r>
          <w:r>
            <w:instrText xml:space="preserve"> CITATION Ham17 \l 1033 </w:instrText>
          </w:r>
          <w:r>
            <w:fldChar w:fldCharType="separate"/>
          </w:r>
          <w:r>
            <w:rPr>
              <w:noProof/>
            </w:rPr>
            <w:t xml:space="preserve"> (Hamouda &amp; Zainol, 2017)</w:t>
          </w:r>
          <w:r>
            <w:fldChar w:fldCharType="end"/>
          </w:r>
        </w:sdtContent>
      </w:sdt>
      <w:r>
        <w:t>.  Relational storage models blur these lines through table normalization.  However, join operations do not natively exist in NoSQL implementations, so these dimensional aspects need to become part of the native entity document.  For instance, a relation called students participates in a foreign relationship to a demographic table.  A document-oriented schema would collapse these properties into a child array of the student document.</w:t>
      </w:r>
    </w:p>
    <w:p w:rsidR="00411A8E" w:rsidRPr="00A624C1" w:rsidRDefault="00411A8E" w:rsidP="00A624C1">
      <w:r>
        <w:tab/>
        <w:t>Some r</w:t>
      </w:r>
      <w:bookmarkStart w:id="0" w:name="_GoBack"/>
      <w:bookmarkEnd w:id="0"/>
    </w:p>
    <w:sectPr w:rsidR="00411A8E" w:rsidRPr="00A624C1"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4E55" w:rsidRDefault="00CF4E55" w:rsidP="0082223F">
      <w:pPr>
        <w:spacing w:line="240" w:lineRule="auto"/>
      </w:pPr>
      <w:r>
        <w:separator/>
      </w:r>
    </w:p>
  </w:endnote>
  <w:endnote w:type="continuationSeparator" w:id="0">
    <w:p w:rsidR="00CF4E55" w:rsidRDefault="00CF4E5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4E55" w:rsidRDefault="00CF4E55" w:rsidP="0082223F">
      <w:pPr>
        <w:spacing w:line="240" w:lineRule="auto"/>
      </w:pPr>
      <w:r>
        <w:separator/>
      </w:r>
    </w:p>
  </w:footnote>
  <w:footnote w:type="continuationSeparator" w:id="0">
    <w:p w:rsidR="00CF4E55" w:rsidRDefault="00CF4E5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702E"/>
    <w:rsid w:val="001109DA"/>
    <w:rsid w:val="001305B9"/>
    <w:rsid w:val="00134E14"/>
    <w:rsid w:val="00155895"/>
    <w:rsid w:val="00183597"/>
    <w:rsid w:val="001854B4"/>
    <w:rsid w:val="001B16A2"/>
    <w:rsid w:val="002806B7"/>
    <w:rsid w:val="002D4A27"/>
    <w:rsid w:val="003E63D9"/>
    <w:rsid w:val="00401D65"/>
    <w:rsid w:val="004104DA"/>
    <w:rsid w:val="00411A8E"/>
    <w:rsid w:val="004223E8"/>
    <w:rsid w:val="004316A2"/>
    <w:rsid w:val="00431DE4"/>
    <w:rsid w:val="00463AB5"/>
    <w:rsid w:val="004640E7"/>
    <w:rsid w:val="004A784B"/>
    <w:rsid w:val="00544FDE"/>
    <w:rsid w:val="0054747B"/>
    <w:rsid w:val="00584E41"/>
    <w:rsid w:val="005E4FF8"/>
    <w:rsid w:val="007646E5"/>
    <w:rsid w:val="007F7064"/>
    <w:rsid w:val="0082223F"/>
    <w:rsid w:val="008447DA"/>
    <w:rsid w:val="00890DFD"/>
    <w:rsid w:val="008B5129"/>
    <w:rsid w:val="009074EA"/>
    <w:rsid w:val="00983863"/>
    <w:rsid w:val="00A14C2F"/>
    <w:rsid w:val="00A43DA4"/>
    <w:rsid w:val="00A624C1"/>
    <w:rsid w:val="00B30E0B"/>
    <w:rsid w:val="00B6544B"/>
    <w:rsid w:val="00B90003"/>
    <w:rsid w:val="00BE22D8"/>
    <w:rsid w:val="00BE7716"/>
    <w:rsid w:val="00C117C0"/>
    <w:rsid w:val="00C57711"/>
    <w:rsid w:val="00C73692"/>
    <w:rsid w:val="00C93BB7"/>
    <w:rsid w:val="00CA0204"/>
    <w:rsid w:val="00CF4E55"/>
    <w:rsid w:val="00D70AD0"/>
    <w:rsid w:val="00D822FF"/>
    <w:rsid w:val="00DE2224"/>
    <w:rsid w:val="00E6297E"/>
    <w:rsid w:val="00E7167C"/>
    <w:rsid w:val="00E9476F"/>
    <w:rsid w:val="00F47F2A"/>
    <w:rsid w:val="00F81EAB"/>
    <w:rsid w:val="00FC23D4"/>
    <w:rsid w:val="00FE08D8"/>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134681546">
      <w:bodyDiv w:val="1"/>
      <w:marLeft w:val="0"/>
      <w:marRight w:val="0"/>
      <w:marTop w:val="0"/>
      <w:marBottom w:val="0"/>
      <w:divBdr>
        <w:top w:val="none" w:sz="0" w:space="0" w:color="auto"/>
        <w:left w:val="none" w:sz="0" w:space="0" w:color="auto"/>
        <w:bottom w:val="none" w:sz="0" w:space="0" w:color="auto"/>
        <w:right w:val="none" w:sz="0" w:space="0" w:color="auto"/>
      </w:divBdr>
      <w:divsChild>
        <w:div w:id="777064813">
          <w:marLeft w:val="0"/>
          <w:marRight w:val="0"/>
          <w:marTop w:val="0"/>
          <w:marBottom w:val="0"/>
          <w:divBdr>
            <w:top w:val="none" w:sz="0" w:space="0" w:color="auto"/>
            <w:left w:val="none" w:sz="0" w:space="0" w:color="auto"/>
            <w:bottom w:val="none" w:sz="0" w:space="0" w:color="auto"/>
            <w:right w:val="none" w:sz="0" w:space="0" w:color="auto"/>
          </w:divBdr>
          <w:divsChild>
            <w:div w:id="157701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728842793">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05342333">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53607939">
      <w:bodyDiv w:val="1"/>
      <w:marLeft w:val="0"/>
      <w:marRight w:val="0"/>
      <w:marTop w:val="0"/>
      <w:marBottom w:val="0"/>
      <w:divBdr>
        <w:top w:val="none" w:sz="0" w:space="0" w:color="auto"/>
        <w:left w:val="none" w:sz="0" w:space="0" w:color="auto"/>
        <w:bottom w:val="none" w:sz="0" w:space="0" w:color="auto"/>
        <w:right w:val="none" w:sz="0" w:space="0" w:color="auto"/>
      </w:divBdr>
    </w:div>
    <w:div w:id="1355224835">
      <w:bodyDiv w:val="1"/>
      <w:marLeft w:val="0"/>
      <w:marRight w:val="0"/>
      <w:marTop w:val="0"/>
      <w:marBottom w:val="0"/>
      <w:divBdr>
        <w:top w:val="none" w:sz="0" w:space="0" w:color="auto"/>
        <w:left w:val="none" w:sz="0" w:space="0" w:color="auto"/>
        <w:bottom w:val="none" w:sz="0" w:space="0" w:color="auto"/>
        <w:right w:val="none" w:sz="0" w:space="0" w:color="auto"/>
      </w:divBdr>
    </w:div>
    <w:div w:id="1356543539">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487550307">
      <w:bodyDiv w:val="1"/>
      <w:marLeft w:val="0"/>
      <w:marRight w:val="0"/>
      <w:marTop w:val="0"/>
      <w:marBottom w:val="0"/>
      <w:divBdr>
        <w:top w:val="none" w:sz="0" w:space="0" w:color="auto"/>
        <w:left w:val="none" w:sz="0" w:space="0" w:color="auto"/>
        <w:bottom w:val="none" w:sz="0" w:space="0" w:color="auto"/>
        <w:right w:val="none" w:sz="0" w:space="0" w:color="auto"/>
      </w:divBdr>
    </w:div>
    <w:div w:id="1501892520">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1878">
      <w:bodyDiv w:val="1"/>
      <w:marLeft w:val="0"/>
      <w:marRight w:val="0"/>
      <w:marTop w:val="0"/>
      <w:marBottom w:val="0"/>
      <w:divBdr>
        <w:top w:val="none" w:sz="0" w:space="0" w:color="auto"/>
        <w:left w:val="none" w:sz="0" w:space="0" w:color="auto"/>
        <w:bottom w:val="none" w:sz="0" w:space="0" w:color="auto"/>
        <w:right w:val="none" w:sz="0" w:space="0" w:color="auto"/>
      </w:divBdr>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74144257">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8</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9</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20</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21</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22</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23</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3</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14</b:RefOrder>
  </b:Source>
  <b:Source>
    <b:Tag>Tal182</b:Tag>
    <b:SourceType>JournalArticle</b:SourceType>
    <b:Guid>{A51B3DCB-A366-4FC5-9581-49AF8433093C}</b:Guid>
    <b:Author>
      <b:Author>
        <b:NameList>
          <b:Person>
            <b:Last>Taleb</b:Last>
          </b:Person>
          <b:Person>
            <b:Last>Serhani</b:Last>
          </b:Person>
          <b:Person>
            <b:Last>Dessouli</b:Last>
          </b:Person>
        </b:NameList>
      </b:Author>
    </b:Author>
    <b:Title>Big Data Quality: A Survey</b:Title>
    <b:Year>2018</b:Year>
    <b:RefOrder>15</b:RefOrder>
  </b:Source>
  <b:Source>
    <b:Tag>Sch19</b:Tag>
    <b:SourceType>JournalArticle</b:SourceType>
    <b:Guid>{53197B09-556B-410E-808E-B95F7DE5B2DD}</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6</b:RefOrder>
  </b:Source>
  <b:Source>
    <b:Tag>Ham17</b:Tag>
    <b:SourceType>JournalArticle</b:SourceType>
    <b:Guid>{6B482B11-B30D-417C-8556-791CD8FDA6A5}</b:Guid>
    <b:Author>
      <b:Author>
        <b:NameList>
          <b:Person>
            <b:Last>Hamouda</b:Last>
            <b:First>S</b:First>
          </b:Person>
          <b:Person>
            <b:Last>Zainol</b:Last>
            <b:First>Z</b:First>
          </b:Person>
        </b:NameList>
      </b:Author>
    </b:Author>
    <b:Title>Document-Oriented Data Schema for Relational Database Migration to NoSQL</b:Title>
    <b:Year>2017</b:Year>
    <b:RefOrder>17</b:RefOrder>
  </b:Source>
</b:Sources>
</file>

<file path=customXml/itemProps1.xml><?xml version="1.0" encoding="utf-8"?>
<ds:datastoreItem xmlns:ds="http://schemas.openxmlformats.org/officeDocument/2006/customXml" ds:itemID="{D41C84EC-594A-4A48-97B3-D6374D1979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1</TotalTime>
  <Pages>10</Pages>
  <Words>2453</Words>
  <Characters>1398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19-12-12T17:21:00Z</dcterms:modified>
</cp:coreProperties>
</file>